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Nepal</w:t>
      </w:r>
      <w:r>
        <w:t xml:space="preserve"> </w:t>
      </w:r>
      <w:r>
        <w:t xml:space="preserve">Kathmandu</w:t>
      </w:r>
    </w:p>
    <w:bookmarkStart w:id="20" w:name="cover-letter-for-mason"/>
    <w:p>
      <w:pPr>
        <w:pStyle w:val="Heading1"/>
      </w:pPr>
      <w:r>
        <w:t xml:space="preserve">Cover Letter for Maso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Kathmandu, Nepal</w:t>
      </w:r>
    </w:p>
    <w:p>
      <w:pPr>
        <w:pStyle w:val="BodyText"/>
      </w:pPr>
      <w:r>
        <w:t xml:space="preserve">Dear Hiring Team,</w:t>
      </w:r>
    </w:p>
    <w:p>
      <w:pPr>
        <w:pStyle w:val="BodyText"/>
      </w:pPr>
      <w:r>
        <w:t xml:space="preserve">I am writing to express my enthusiastic interest in the opportunity to contribute my skills and experience as a professional mason to [Company Name] in the vibrant and culturally rich city of Nepal Kathmandu. As a dedicated artisan with over [X years] of experience in construction, craftsmanship, and community-driven projects, I am confident that my background aligns seamlessly with your organization’s mission to build sustainable infrastructure while respecting the unique heritage of Nepal. This</w:t>
      </w:r>
      <w:r>
        <w:t xml:space="preserve"> </w:t>
      </w:r>
      <w:r>
        <w:rPr>
          <w:bCs/>
          <w:b/>
        </w:rPr>
        <w:t xml:space="preserve">Cover Letter</w:t>
      </w:r>
      <w:r>
        <w:t xml:space="preserve"> </w:t>
      </w:r>
      <w:r>
        <w:t xml:space="preserve">serves as an introduction to my qualifications and a testament to my passion for masonry, particularly in the context of Nepal Kathmandu.</w:t>
      </w:r>
    </w:p>
    <w:p>
      <w:pPr>
        <w:pStyle w:val="BodyText"/>
      </w:pPr>
      <w:r>
        <w:t xml:space="preserve">Mason, as a name, represents not only a profession but also a legacy of skill, precision, and resilience. I have spent years honing my craft in [specific location or projects], where I have developed expertise in traditional and modern masonry techniques. From constructing sturdy residential buildings to restoring historical sites, my work has always prioritized quality, safety, and cultural sensitivity. In Nepal Kathmandu, where the blend of ancient architecture and contemporary development demands both technical mastery and an understanding of local traditions, I believe my skills can make a meaningful impact.</w:t>
      </w:r>
    </w:p>
    <w:p>
      <w:pPr>
        <w:pStyle w:val="BodyText"/>
      </w:pPr>
      <w:r>
        <w:t xml:space="preserve">What sets me apart is not only my technical proficiency but also my deep respect for the communities I serve. In Nepal Kathmandu, where every structure tells a story of history and identity, I have always approached masonry with a sense of responsibility to preserve and enhance the environment. My work in [specific project or location] involved collaborating with local artisans and engineers to ensure that modern innovations complemented traditional methods. This experience has taught me the value of adaptability, teamwork, and a customer-centric mindset—qualities I am eager to bring to your team.</w:t>
      </w:r>
    </w:p>
    <w:p>
      <w:pPr>
        <w:pStyle w:val="BodyText"/>
      </w:pPr>
      <w:r>
        <w:t xml:space="preserve">One of the most compelling aspects of working in Nepal Kathmandu is the opportunity to contribute to a region that is both historically significant and rapidly evolving. As a mason, I understand the importance of creating structures that are not only functional but also harmonious with their surroundings. In my previous roles, I have successfully managed projects that required attention to detail, compliance with local building codes, and an eye for aesthetic design. Whether it’s laying bricks for a new residential complex or restoring a centuries-old temple, I approach each task with the same level of care and dedication.</w:t>
      </w:r>
    </w:p>
    <w:p>
      <w:pPr>
        <w:pStyle w:val="BodyText"/>
      </w:pPr>
      <w:r>
        <w:t xml:space="preserve">The city of Nepal Kathmandu is a hub of cultural diversity and economic growth, offering a dynamic environment where masons can play a pivotal role in shaping its future. I am particularly drawn to [Company Name] because of your reputation for excellence in construction and your commitment to sustainable development. I am eager to contribute my expertise in masonry, project management, and community engagement to support your initiatives. My ability to work independently or as part of a team, coupled with my strong problem-solving skills, ensures that I can adapt to the unique challenges of working in this region.</w:t>
      </w:r>
    </w:p>
    <w:p>
      <w:pPr>
        <w:pStyle w:val="BodyText"/>
      </w:pPr>
      <w:r>
        <w:t xml:space="preserve">What excites me most about the opportunity to work in Nepal Kathmandu is the chance to be part of a community that values craftsmanship and innovation. I have long admired the way local masons blend tradition with modern techniques to create structures that stand the test of time. As a professional mason, I am passionate about continuing this legacy while also embracing new technologies and practices. Whether it’s using eco-friendly materials or implementing energy-efficient designs, I am committed to ensuring that every project I undertake is both impactful and sustainable.</w:t>
      </w:r>
    </w:p>
    <w:p>
      <w:pPr>
        <w:pStyle w:val="BodyText"/>
      </w:pPr>
      <w:r>
        <w:t xml:space="preserve">In addition to my technical skills, I bring a strong work ethic and a dedication to continuous learning. I have pursued certifications in [specific training or courses], which have further enhanced my ability to deliver high-quality results. My experience working on diverse projects—from small-scale repairs to large-scale infrastructure development—has equipped me with the versatility needed to thrive in the fast-paced environment of Nepal Kathmandu. I am also fluent in [language, if applicable], which allows me to communicate effectively with local stakeholders and ensure that projects meet the needs of the community.</w:t>
      </w:r>
    </w:p>
    <w:p>
      <w:pPr>
        <w:pStyle w:val="BodyText"/>
      </w:pPr>
      <w:r>
        <w:t xml:space="preserve">As I review my career thus far, I am reminded of why masonry is more than just a profession—it’s a calling. The opportunity to contribute to the growth of Nepal Kathmandu through my work as a mason is both an honor and a responsibility. I would be thrilled to bring my skills, experience, and passion for craftsmanship to [Company Name], where I can collaborate with your team to create structures that inspire pride and serve the community for generations.</w:t>
      </w:r>
    </w:p>
    <w:p>
      <w:pPr>
        <w:pStyle w:val="BodyText"/>
      </w:pPr>
      <w:r>
        <w:t xml:space="preserve">Thank you for considering my application. I look forward to the possibility of discussing how my background and vision align with the goals of your organization. Please feel free to contact me at [phone number] or [email address] at your convenience.</w:t>
      </w:r>
    </w:p>
    <w:p>
      <w:pPr>
        <w:pStyle w:val="BodyText"/>
      </w:pPr>
      <w:r>
        <w:t xml:space="preserve">Sincerely,</w:t>
      </w:r>
      <w:r>
        <w:br/>
      </w:r>
      <w:r>
        <w:t xml:space="preserve">Mason</w:t>
      </w:r>
    </w:p>
    <w:p>
      <w:pPr>
        <w:pStyle w:val="BodyText"/>
      </w:pPr>
      <w:r>
        <w:rPr>
          <w:bCs/>
          <w:b/>
        </w:rPr>
        <w:t xml:space="preserve">Enclosures:</w:t>
      </w:r>
      <w:r>
        <w:br/>
      </w:r>
      <w:r>
        <w:t xml:space="preserve">- Resume</w:t>
      </w:r>
      <w:r>
        <w:br/>
      </w:r>
      <w:r>
        <w:t xml:space="preserve">-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Nepal Kathmandu</dc:title>
  <dc:creator/>
  <cp:keywords/>
  <dcterms:created xsi:type="dcterms:W3CDTF">2026-07-23T05:35:09Z</dcterms:created>
  <dcterms:modified xsi:type="dcterms:W3CDTF">2026-07-23T05:35:09Z</dcterms:modified>
</cp:coreProperties>
</file>

<file path=docProps/custom.xml><?xml version="1.0" encoding="utf-8"?>
<Properties xmlns="http://schemas.openxmlformats.org/officeDocument/2006/custom-properties" xmlns:vt="http://schemas.openxmlformats.org/officeDocument/2006/docPropsVTypes"/>
</file>